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1018A5A7" w14:textId="77777777" w:rsidR="00277F79" w:rsidRPr="004B57A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57A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053691F5" w14:textId="77777777" w:rsidR="0014115C" w:rsidRPr="004B57AE" w:rsidRDefault="0014115C" w:rsidP="00C759B1">
      <w:pPr>
        <w:tabs>
          <w:tab w:val="left" w:pos="993"/>
        </w:tabs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98A1649" w14:textId="20ECF3D4" w:rsidR="00DF4481" w:rsidRPr="00C759B1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759B1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3D52D273" w14:textId="77777777" w:rsidR="00C759B1" w:rsidRPr="004B57AE" w:rsidRDefault="00C759B1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1859D6C" w14:textId="77777777" w:rsidR="00277F79" w:rsidRPr="00C759B1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759B1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74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309"/>
        <w:gridCol w:w="4367"/>
        <w:gridCol w:w="1979"/>
        <w:gridCol w:w="2094"/>
      </w:tblGrid>
      <w:tr w:rsidR="00277F79" w:rsidRPr="00C759B1" w14:paraId="62FE40C9" w14:textId="77777777" w:rsidTr="00BB0736">
        <w:trPr>
          <w:trHeight w:val="967"/>
        </w:trPr>
        <w:tc>
          <w:tcPr>
            <w:tcW w:w="1309" w:type="dxa"/>
            <w:vAlign w:val="center"/>
          </w:tcPr>
          <w:p w14:paraId="5DF52D32" w14:textId="0B49EF17" w:rsidR="00277F79" w:rsidRPr="00C759B1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367" w:type="dxa"/>
            <w:vAlign w:val="center"/>
          </w:tcPr>
          <w:p w14:paraId="21D3C5C3" w14:textId="6CF9CC07" w:rsidR="00277F79" w:rsidRPr="00C759B1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C759B1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1979" w:type="dxa"/>
            <w:vAlign w:val="center"/>
          </w:tcPr>
          <w:p w14:paraId="54568136" w14:textId="7556B26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094" w:type="dxa"/>
            <w:vAlign w:val="center"/>
          </w:tcPr>
          <w:p w14:paraId="15A7D760" w14:textId="5D968FF4" w:rsidR="00277F79" w:rsidRPr="00C759B1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</w:tbl>
    <w:tbl>
      <w:tblPr>
        <w:tblW w:w="971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395"/>
        <w:gridCol w:w="1984"/>
        <w:gridCol w:w="2093"/>
      </w:tblGrid>
      <w:tr w:rsidR="00BB0736" w:rsidRPr="00C759B1" w14:paraId="5663940D" w14:textId="77777777" w:rsidTr="000D2626">
        <w:trPr>
          <w:trHeight w:val="892"/>
        </w:trPr>
        <w:tc>
          <w:tcPr>
            <w:tcW w:w="1242" w:type="dxa"/>
          </w:tcPr>
          <w:p w14:paraId="27D74A2A" w14:textId="6E219F0A" w:rsidR="00BB0736" w:rsidRDefault="002555A0" w:rsidP="002555A0">
            <w:pPr>
              <w:jc w:val="center"/>
            </w:pPr>
            <w:r>
              <w:t>1</w:t>
            </w:r>
          </w:p>
          <w:p w14:paraId="4F0840BA" w14:textId="41C1188A" w:rsidR="002555A0" w:rsidRPr="00C759B1" w:rsidRDefault="002555A0" w:rsidP="00816925"/>
        </w:tc>
        <w:tc>
          <w:tcPr>
            <w:tcW w:w="4395" w:type="dxa"/>
            <w:shd w:val="clear" w:color="auto" w:fill="auto"/>
          </w:tcPr>
          <w:p w14:paraId="0AA7F405" w14:textId="08FE6DC0" w:rsidR="00BB0736" w:rsidRPr="00C1569C" w:rsidRDefault="00BB753C" w:rsidP="00816925">
            <w:pPr>
              <w:rPr>
                <w:b/>
                <w:bCs/>
                <w:sz w:val="20"/>
                <w:szCs w:val="20"/>
              </w:rPr>
            </w:pPr>
            <w:r w:rsidRPr="00C1569C">
              <w:rPr>
                <w:b/>
                <w:bCs/>
                <w:sz w:val="20"/>
                <w:szCs w:val="20"/>
              </w:rPr>
              <w:t>ODTÜ B17 NOLU LABORATUVAR TADİLATI</w:t>
            </w:r>
            <w:r w:rsidRPr="00C1569C">
              <w:rPr>
                <w:b/>
                <w:bCs/>
                <w:sz w:val="20"/>
                <w:szCs w:val="20"/>
              </w:rPr>
              <w:t xml:space="preserve"> İŞİ</w:t>
            </w:r>
          </w:p>
        </w:tc>
        <w:tc>
          <w:tcPr>
            <w:tcW w:w="1984" w:type="dxa"/>
            <w:shd w:val="clear" w:color="auto" w:fill="auto"/>
          </w:tcPr>
          <w:p w14:paraId="68490C20" w14:textId="2A5E13A8" w:rsidR="00C15EC2" w:rsidRPr="00C759B1" w:rsidRDefault="00DF5AF6" w:rsidP="000912D8">
            <w:pPr>
              <w:jc w:val="center"/>
            </w:pPr>
            <w:r>
              <w:t>1</w:t>
            </w:r>
          </w:p>
        </w:tc>
        <w:tc>
          <w:tcPr>
            <w:tcW w:w="2093" w:type="dxa"/>
            <w:shd w:val="clear" w:color="auto" w:fill="auto"/>
          </w:tcPr>
          <w:p w14:paraId="55631D30" w14:textId="28B2626F" w:rsidR="00BB0736" w:rsidRPr="00C759B1" w:rsidRDefault="00DF5AF6" w:rsidP="000912D8">
            <w:pPr>
              <w:jc w:val="center"/>
            </w:pPr>
            <w:proofErr w:type="gramStart"/>
            <w:r>
              <w:t>paket</w:t>
            </w:r>
            <w:proofErr w:type="gramEnd"/>
          </w:p>
        </w:tc>
      </w:tr>
    </w:tbl>
    <w:p w14:paraId="2FAAF2CB" w14:textId="77777777" w:rsidR="0025021A" w:rsidRDefault="0025021A" w:rsidP="0014115C">
      <w:pPr>
        <w:pStyle w:val="Default"/>
      </w:pPr>
    </w:p>
    <w:p w14:paraId="4C311968" w14:textId="77777777" w:rsidR="0025021A" w:rsidRDefault="0025021A" w:rsidP="0014115C">
      <w:pPr>
        <w:pStyle w:val="Default"/>
      </w:pPr>
    </w:p>
    <w:p w14:paraId="12A88573" w14:textId="2832AE7F" w:rsidR="00820056" w:rsidRPr="00777606" w:rsidRDefault="0014115C" w:rsidP="009C7088">
      <w:pPr>
        <w:pStyle w:val="Default"/>
        <w:jc w:val="both"/>
        <w:rPr>
          <w:b/>
          <w:bCs/>
        </w:rPr>
      </w:pPr>
      <w:r w:rsidRPr="00777606">
        <w:t xml:space="preserve">Yapı İşleri ve Teknik Daire Başkanlığınca </w:t>
      </w:r>
      <w:r w:rsidRPr="00E512FB">
        <w:rPr>
          <w:b/>
          <w:bCs/>
        </w:rPr>
        <w:t>“</w:t>
      </w:r>
      <w:r w:rsidR="00BB753C" w:rsidRPr="00BB753C">
        <w:rPr>
          <w:sz w:val="20"/>
          <w:szCs w:val="20"/>
        </w:rPr>
        <w:t xml:space="preserve">ODTÜ B17 NOLU LABORATUVAR </w:t>
      </w:r>
      <w:r w:rsidR="00C1569C" w:rsidRPr="00BB753C">
        <w:rPr>
          <w:sz w:val="20"/>
          <w:szCs w:val="20"/>
        </w:rPr>
        <w:t>TADİLATI</w:t>
      </w:r>
      <w:r w:rsidR="00C1569C">
        <w:rPr>
          <w:sz w:val="20"/>
          <w:szCs w:val="20"/>
        </w:rPr>
        <w:t>”</w:t>
      </w:r>
      <w:r w:rsidRPr="00777606">
        <w:rPr>
          <w:b/>
          <w:bCs/>
        </w:rPr>
        <w:t xml:space="preserve"> </w:t>
      </w:r>
      <w:r w:rsidRPr="00777606">
        <w:t xml:space="preserve">işi Doğrudan Temin (22/d) ile yaptırılacaktır. İlgililerin Başkanlığımız Satın Alma Birimine </w:t>
      </w:r>
      <w:r w:rsidR="00DF5AF6">
        <w:rPr>
          <w:b/>
        </w:rPr>
        <w:t>0</w:t>
      </w:r>
      <w:r w:rsidR="00BB753C">
        <w:rPr>
          <w:b/>
        </w:rPr>
        <w:t>5</w:t>
      </w:r>
      <w:r w:rsidR="00DF5AF6">
        <w:rPr>
          <w:b/>
        </w:rPr>
        <w:t>.</w:t>
      </w:r>
      <w:r w:rsidR="00BB753C">
        <w:rPr>
          <w:b/>
        </w:rPr>
        <w:t>04</w:t>
      </w:r>
      <w:r w:rsidR="00E512FB" w:rsidRPr="00E512FB">
        <w:rPr>
          <w:b/>
        </w:rPr>
        <w:t>.202</w:t>
      </w:r>
      <w:r w:rsidR="00BB753C">
        <w:rPr>
          <w:b/>
        </w:rPr>
        <w:t>4</w:t>
      </w:r>
      <w:r w:rsidR="00D838E0" w:rsidRPr="00E512FB">
        <w:rPr>
          <w:b/>
          <w:bCs/>
        </w:rPr>
        <w:t xml:space="preserve"> </w:t>
      </w:r>
      <w:r w:rsidR="00BB753C">
        <w:rPr>
          <w:b/>
          <w:bCs/>
        </w:rPr>
        <w:t>CUMA</w:t>
      </w:r>
      <w:r w:rsidR="00820056" w:rsidRPr="00777606">
        <w:rPr>
          <w:b/>
          <w:bCs/>
        </w:rPr>
        <w:t xml:space="preserve"> </w:t>
      </w:r>
      <w:r w:rsidRPr="00777606">
        <w:rPr>
          <w:b/>
        </w:rPr>
        <w:t xml:space="preserve">günü saat </w:t>
      </w:r>
      <w:r w:rsidR="00BB753C">
        <w:rPr>
          <w:b/>
        </w:rPr>
        <w:t>11</w:t>
      </w:r>
      <w:r w:rsidRPr="00777606">
        <w:rPr>
          <w:b/>
        </w:rPr>
        <w:t>:00</w:t>
      </w:r>
      <w:r w:rsidR="00D838E0">
        <w:t>’a</w:t>
      </w:r>
      <w:r w:rsidRPr="00777606">
        <w:t xml:space="preserve"> kadar tekliflerini sunmaları rica olunur</w:t>
      </w:r>
      <w:r w:rsidRPr="00777606">
        <w:rPr>
          <w:b/>
          <w:bCs/>
        </w:rPr>
        <w:t xml:space="preserve">. </w:t>
      </w:r>
    </w:p>
    <w:p w14:paraId="30B59D83" w14:textId="77777777" w:rsidR="004B57AE" w:rsidRPr="00777606" w:rsidRDefault="004B57AE" w:rsidP="009C7088">
      <w:pPr>
        <w:pStyle w:val="Default"/>
        <w:jc w:val="both"/>
      </w:pPr>
    </w:p>
    <w:p w14:paraId="3D8DCE91" w14:textId="709DF8E6" w:rsidR="0014115C" w:rsidRPr="00777606" w:rsidRDefault="0014115C" w:rsidP="0014115C">
      <w:pPr>
        <w:pStyle w:val="Default"/>
      </w:pPr>
    </w:p>
    <w:p w14:paraId="043A602E" w14:textId="432F5C1D" w:rsidR="009E6CB5" w:rsidRPr="00777606" w:rsidRDefault="0014115C" w:rsidP="0014115C">
      <w:pPr>
        <w:pStyle w:val="Default"/>
        <w:rPr>
          <w:b/>
          <w:bCs/>
        </w:rPr>
      </w:pPr>
      <w:r w:rsidRPr="00777606">
        <w:rPr>
          <w:b/>
          <w:bCs/>
        </w:rPr>
        <w:t>AÇIKLAMA</w:t>
      </w:r>
      <w:r w:rsidR="00E52F37">
        <w:rPr>
          <w:b/>
          <w:bCs/>
        </w:rPr>
        <w:t>LAR</w:t>
      </w:r>
      <w:r w:rsidRPr="00777606">
        <w:rPr>
          <w:b/>
          <w:bCs/>
        </w:rPr>
        <w:t xml:space="preserve">: </w:t>
      </w:r>
    </w:p>
    <w:p w14:paraId="7D1D1420" w14:textId="1DD97B13" w:rsidR="00275E2C" w:rsidRDefault="000754EE" w:rsidP="00275E2C">
      <w:pPr>
        <w:pStyle w:val="Default"/>
        <w:numPr>
          <w:ilvl w:val="0"/>
          <w:numId w:val="1"/>
        </w:numPr>
        <w:jc w:val="both"/>
      </w:pPr>
      <w:r>
        <w:t>T</w:t>
      </w:r>
      <w:r w:rsidR="00E52F37">
        <w:t>eklifler</w:t>
      </w:r>
      <w:r w:rsidR="00275E2C">
        <w:t xml:space="preserve"> </w:t>
      </w:r>
      <w:hyperlink r:id="rId5" w:history="1">
        <w:r w:rsidR="00275E2C" w:rsidRPr="003022A5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3022A5">
        <w:rPr>
          <w:b/>
          <w:color w:val="000000" w:themeColor="text1"/>
        </w:rPr>
        <w:t xml:space="preserve"> </w:t>
      </w:r>
      <w:r w:rsidR="00E52F37">
        <w:t>e-posta adresine</w:t>
      </w:r>
      <w:r w:rsidR="00275E2C">
        <w:t xml:space="preserve"> </w:t>
      </w:r>
      <w:r w:rsidR="00E52F37">
        <w:t>iletilecektir.</w:t>
      </w:r>
      <w:r w:rsidR="00275E2C">
        <w:t xml:space="preserve">  </w:t>
      </w:r>
    </w:p>
    <w:p w14:paraId="5F99FC7F" w14:textId="050833AC" w:rsidR="00275E2C" w:rsidRDefault="00275E2C" w:rsidP="00BB753C">
      <w:pPr>
        <w:pStyle w:val="Default"/>
        <w:ind w:left="720"/>
        <w:jc w:val="both"/>
      </w:pPr>
    </w:p>
    <w:p w14:paraId="31786B21" w14:textId="04DC3E43" w:rsidR="00275E2C" w:rsidRDefault="00275E2C" w:rsidP="00275E2C">
      <w:pPr>
        <w:pStyle w:val="Default"/>
        <w:numPr>
          <w:ilvl w:val="0"/>
          <w:numId w:val="2"/>
        </w:numPr>
        <w:jc w:val="both"/>
      </w:pPr>
      <w:proofErr w:type="gramStart"/>
      <w:r>
        <w:t>Teklifler;  firma</w:t>
      </w:r>
      <w:proofErr w:type="gramEnd"/>
      <w:r>
        <w:t xml:space="preserve"> yetkilisi tarafından kaşe ve imzalı sunulacak</w:t>
      </w:r>
    </w:p>
    <w:p w14:paraId="73B2A667" w14:textId="2A7B0EF9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107500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65B817ED" w:rsidR="00275E2C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>
        <w:rPr>
          <w:rFonts w:ascii="Times New Roman" w:eastAsia="Calibri" w:hAnsi="Times New Roman" w:cs="Times New Roman"/>
          <w:sz w:val="24"/>
          <w:szCs w:val="24"/>
        </w:rPr>
        <w:t>iletişime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635979D2" w14:textId="1F40CAC2" w:rsidR="0083017F" w:rsidRPr="00DF5AF6" w:rsidRDefault="00DF5AF6" w:rsidP="00DF5AF6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T: Alınacak malzemeler listesi ve teknik şartname ektedir.                                                          </w:t>
      </w:r>
      <w:r w:rsidR="00282B1D" w:rsidRPr="00DF5AF6">
        <w:rPr>
          <w:sz w:val="24"/>
          <w:szCs w:val="24"/>
        </w:rPr>
        <w:t>Teklifler</w:t>
      </w:r>
      <w:r w:rsidRPr="00DF5AF6">
        <w:rPr>
          <w:sz w:val="24"/>
          <w:szCs w:val="24"/>
        </w:rPr>
        <w:t xml:space="preserve"> </w:t>
      </w:r>
      <w:r w:rsidR="00BB753C">
        <w:rPr>
          <w:sz w:val="24"/>
          <w:szCs w:val="24"/>
        </w:rPr>
        <w:t>Atilla MURATHANOĞLU</w:t>
      </w:r>
      <w:r w:rsidR="00E654EB">
        <w:tab/>
      </w:r>
      <w:r>
        <w:t xml:space="preserve">                                    </w:t>
      </w:r>
    </w:p>
    <w:p w14:paraId="715E6A9A" w14:textId="3F1DDFD2" w:rsidR="00DF5AF6" w:rsidRDefault="00DF5AF6" w:rsidP="00DF5AF6">
      <w:pPr>
        <w:pStyle w:val="Default"/>
      </w:pPr>
      <w:r>
        <w:t xml:space="preserve">                 210 61 </w:t>
      </w:r>
      <w:r w:rsidR="00BB753C">
        <w:t>64</w:t>
      </w:r>
      <w:r w:rsidR="00472C94">
        <w:t xml:space="preserve">                                                  </w:t>
      </w:r>
    </w:p>
    <w:p w14:paraId="67F57915" w14:textId="77777777" w:rsidR="00BB753C" w:rsidRDefault="00BB753C" w:rsidP="00DF5AF6">
      <w:pPr>
        <w:pStyle w:val="Default"/>
      </w:pPr>
    </w:p>
    <w:p w14:paraId="5E46C1C3" w14:textId="296A240B" w:rsidR="00BB753C" w:rsidRDefault="00BB753C" w:rsidP="00DF5AF6">
      <w:pPr>
        <w:pStyle w:val="Default"/>
      </w:pPr>
      <w:r>
        <w:t>TEKNİK BİLGİ İÇİN:</w:t>
      </w:r>
    </w:p>
    <w:p w14:paraId="4B698041" w14:textId="77777777" w:rsidR="00BB753C" w:rsidRDefault="00BB753C" w:rsidP="00DF5AF6">
      <w:pPr>
        <w:pStyle w:val="Default"/>
      </w:pPr>
    </w:p>
    <w:p w14:paraId="3D1EDA8F" w14:textId="382135FA" w:rsidR="00BB753C" w:rsidRDefault="00BB753C" w:rsidP="00BB753C">
      <w:pPr>
        <w:rPr>
          <w:color w:val="000000"/>
        </w:rPr>
      </w:pPr>
      <w:proofErr w:type="gramStart"/>
      <w:r>
        <w:rPr>
          <w:color w:val="000000"/>
        </w:rPr>
        <w:t>Mimar;   </w:t>
      </w:r>
      <w:proofErr w:type="gramEnd"/>
      <w:r>
        <w:rPr>
          <w:color w:val="000000"/>
        </w:rPr>
        <w:t>             Meral DEMİRCAN</w:t>
      </w:r>
      <w:r w:rsidR="00A25EF4">
        <w:rPr>
          <w:color w:val="000000"/>
        </w:rPr>
        <w:t>: 210 61 76</w:t>
      </w:r>
    </w:p>
    <w:p w14:paraId="63B37392" w14:textId="531A9010" w:rsidR="00BB753C" w:rsidRDefault="00BB753C" w:rsidP="00BB753C">
      <w:pPr>
        <w:rPr>
          <w:color w:val="000000"/>
        </w:rPr>
      </w:pPr>
      <w:proofErr w:type="gramStart"/>
      <w:r>
        <w:rPr>
          <w:color w:val="000000"/>
        </w:rPr>
        <w:t>İnşaat;   </w:t>
      </w:r>
      <w:proofErr w:type="gramEnd"/>
      <w:r>
        <w:rPr>
          <w:color w:val="000000"/>
        </w:rPr>
        <w:t>              Kerem TUNÇ</w:t>
      </w:r>
      <w:r w:rsidR="00A25EF4">
        <w:rPr>
          <w:color w:val="000000"/>
        </w:rPr>
        <w:t xml:space="preserve">          :210 61 75</w:t>
      </w:r>
    </w:p>
    <w:p w14:paraId="76658DCA" w14:textId="6EB495A8" w:rsidR="00BB753C" w:rsidRDefault="00BB753C" w:rsidP="00BB753C">
      <w:pPr>
        <w:rPr>
          <w:color w:val="000000"/>
        </w:rPr>
      </w:pPr>
      <w:proofErr w:type="gramStart"/>
      <w:r>
        <w:rPr>
          <w:color w:val="000000"/>
        </w:rPr>
        <w:t>Makine;   </w:t>
      </w:r>
      <w:proofErr w:type="gramEnd"/>
      <w:r>
        <w:rPr>
          <w:color w:val="000000"/>
        </w:rPr>
        <w:t>            Ahmet ÖZKAN</w:t>
      </w:r>
      <w:r w:rsidR="00A25EF4">
        <w:rPr>
          <w:color w:val="000000"/>
        </w:rPr>
        <w:t xml:space="preserve">       :210 61 45</w:t>
      </w:r>
    </w:p>
    <w:p w14:paraId="30FD71D9" w14:textId="135090D4" w:rsidR="00BB753C" w:rsidRDefault="00BB753C" w:rsidP="00BB753C">
      <w:pPr>
        <w:rPr>
          <w:color w:val="000000"/>
        </w:rPr>
      </w:pPr>
      <w:proofErr w:type="gramStart"/>
      <w:r>
        <w:rPr>
          <w:color w:val="000000"/>
        </w:rPr>
        <w:t>Elektrik;   </w:t>
      </w:r>
      <w:proofErr w:type="gramEnd"/>
      <w:r>
        <w:rPr>
          <w:color w:val="000000"/>
        </w:rPr>
        <w:t>            Neslihan ÖLMEZ</w:t>
      </w:r>
      <w:r w:rsidR="00A25EF4">
        <w:rPr>
          <w:color w:val="000000"/>
        </w:rPr>
        <w:t xml:space="preserve">    :210 61 37</w:t>
      </w:r>
    </w:p>
    <w:p w14:paraId="7346399C" w14:textId="77777777" w:rsidR="00720D57" w:rsidRDefault="00720D57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777606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275E2C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275E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041F"/>
    <w:rsid w:val="000D2626"/>
    <w:rsid w:val="00107500"/>
    <w:rsid w:val="00111454"/>
    <w:rsid w:val="0014115C"/>
    <w:rsid w:val="00217663"/>
    <w:rsid w:val="0025021A"/>
    <w:rsid w:val="0025447A"/>
    <w:rsid w:val="002555A0"/>
    <w:rsid w:val="0025720E"/>
    <w:rsid w:val="00275E2C"/>
    <w:rsid w:val="00277F79"/>
    <w:rsid w:val="00282B1D"/>
    <w:rsid w:val="00286C2A"/>
    <w:rsid w:val="003022A5"/>
    <w:rsid w:val="003D02A5"/>
    <w:rsid w:val="004259B6"/>
    <w:rsid w:val="00462C81"/>
    <w:rsid w:val="00472C94"/>
    <w:rsid w:val="004B57AE"/>
    <w:rsid w:val="004E3FF2"/>
    <w:rsid w:val="00701808"/>
    <w:rsid w:val="00720D57"/>
    <w:rsid w:val="00774640"/>
    <w:rsid w:val="00777606"/>
    <w:rsid w:val="007907FA"/>
    <w:rsid w:val="007F224B"/>
    <w:rsid w:val="00800684"/>
    <w:rsid w:val="00820056"/>
    <w:rsid w:val="0083017F"/>
    <w:rsid w:val="008A67E5"/>
    <w:rsid w:val="00945CE2"/>
    <w:rsid w:val="00997EA0"/>
    <w:rsid w:val="009C7088"/>
    <w:rsid w:val="009E6CB5"/>
    <w:rsid w:val="00A25EF4"/>
    <w:rsid w:val="00A476A9"/>
    <w:rsid w:val="00BB0736"/>
    <w:rsid w:val="00BB753C"/>
    <w:rsid w:val="00C071FA"/>
    <w:rsid w:val="00C1569C"/>
    <w:rsid w:val="00C15EC2"/>
    <w:rsid w:val="00C51FC6"/>
    <w:rsid w:val="00C759B1"/>
    <w:rsid w:val="00CA6E81"/>
    <w:rsid w:val="00CD4B0C"/>
    <w:rsid w:val="00D0073E"/>
    <w:rsid w:val="00D03E6C"/>
    <w:rsid w:val="00D476F2"/>
    <w:rsid w:val="00D838E0"/>
    <w:rsid w:val="00DF4481"/>
    <w:rsid w:val="00DF45D0"/>
    <w:rsid w:val="00DF5AF6"/>
    <w:rsid w:val="00E512FB"/>
    <w:rsid w:val="00E52F37"/>
    <w:rsid w:val="00E654EB"/>
    <w:rsid w:val="00E72847"/>
    <w:rsid w:val="00E962B8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tdsab@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ODTU</cp:lastModifiedBy>
  <cp:revision>31</cp:revision>
  <dcterms:created xsi:type="dcterms:W3CDTF">2021-01-11T09:12:00Z</dcterms:created>
  <dcterms:modified xsi:type="dcterms:W3CDTF">2024-04-02T08:44:00Z</dcterms:modified>
</cp:coreProperties>
</file>